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7866" w:rsidRDefault="007D5FDA" w:rsidP="00B0478A">
      <w:pPr>
        <w:pStyle w:val="Heading2"/>
      </w:pPr>
      <w:r>
        <w:t>Annex A: Example transparency return 2019</w:t>
      </w:r>
    </w:p>
    <w:p w:rsidR="00824D8C" w:rsidRDefault="00BA6DA8" w:rsidP="00824D8C">
      <w:r>
        <w:t>The application, offer, acceptance and registration table that you will be required to fill in for your transparency</w:t>
      </w:r>
      <w:r w:rsidR="00BB31AD">
        <w:t xml:space="preserve"> return 2019 is pictured below. Figures in the grey ‘total’ rows will be calculated automatically using formulae. </w:t>
      </w:r>
      <w:r w:rsidR="00055668">
        <w:t xml:space="preserve">All figures returned in the table should be unrounded. </w:t>
      </w:r>
      <w:r w:rsidR="003E1FEF">
        <w:t>You will also be required to provide a link to the place of your website where you plan to publish the data.</w:t>
      </w:r>
    </w:p>
    <w:p w:rsidR="00824D8C" w:rsidRPr="0050521B" w:rsidRDefault="00824D8C" w:rsidP="00824D8C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8760965" wp14:editId="53532282">
                <wp:simplePos x="0" y="0"/>
                <wp:positionH relativeFrom="column">
                  <wp:posOffset>-624131</wp:posOffset>
                </wp:positionH>
                <wp:positionV relativeFrom="paragraph">
                  <wp:posOffset>363618</wp:posOffset>
                </wp:positionV>
                <wp:extent cx="10382250" cy="4286250"/>
                <wp:effectExtent l="0" t="533400" r="0" b="70485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382250" cy="4286250"/>
                          <a:chOff x="0" y="0"/>
                          <a:chExt cx="10382250" cy="4286250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0"/>
                            <a:ext cx="10382250" cy="428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tbl>
                              <w:tblPr>
                                <w:tblW w:w="15923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032"/>
                                <w:gridCol w:w="1151"/>
                                <w:gridCol w:w="1350"/>
                                <w:gridCol w:w="915"/>
                                <w:gridCol w:w="1093"/>
                                <w:gridCol w:w="1222"/>
                                <w:gridCol w:w="1350"/>
                                <w:gridCol w:w="915"/>
                                <w:gridCol w:w="1093"/>
                                <w:gridCol w:w="1222"/>
                                <w:gridCol w:w="1350"/>
                                <w:gridCol w:w="915"/>
                                <w:gridCol w:w="1093"/>
                                <w:gridCol w:w="1222"/>
                              </w:tblGrid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tcBorders>
                                      <w:top w:val="single" w:sz="12" w:space="0" w:color="auto"/>
                                      <w:left w:val="single" w:sz="12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single" w:sz="12" w:space="0" w:color="auto"/>
                                      <w:left w:val="nil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4580" w:type="dxa"/>
                                    <w:gridSpan w:val="4"/>
                                    <w:tcBorders>
                                      <w:top w:val="single" w:sz="12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000000"/>
                                    </w:tcBorders>
                                    <w:shd w:val="clear" w:color="auto" w:fill="auto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8" w:anchor="def_Mode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Full-tim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4580" w:type="dxa"/>
                                    <w:gridSpan w:val="4"/>
                                    <w:tcBorders>
                                      <w:top w:val="single" w:sz="12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000000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9" w:anchor="def_Mode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Part-tim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4580" w:type="dxa"/>
                                    <w:gridSpan w:val="4"/>
                                    <w:tcBorders>
                                      <w:top w:val="single" w:sz="12" w:space="0" w:color="auto"/>
                                      <w:left w:val="nil"/>
                                      <w:bottom w:val="single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0" w:anchor="def_Mode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Apprenticeships</w:t>
                                      </w:r>
                                    </w:hyperlink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717"/>
                                </w:trPr>
                                <w:tc>
                                  <w:tcPr>
                                    <w:tcW w:w="1032" w:type="dxa"/>
                                    <w:tcBorders>
                                      <w:top w:val="nil"/>
                                      <w:left w:val="single" w:sz="12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1" w:anchor="def_numApplications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Total number of applications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2" w:anchor="def_numOffers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ffers mad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3" w:anchor="def_numAccepted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ffers accepted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4" w:anchor="def_numRegistering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Students registering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5" w:anchor="def_numApplications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Total number of applications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6" w:anchor="def_numOffers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ffers mad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7" w:anchor="def_numAccepted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ffers accepted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8" w:anchor="def_numRegistering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Students registering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19" w:anchor="def_numApplications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Total number of applications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0" w:anchor="def_numOffers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ffers mad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nil"/>
                                      <w:right w:val="nil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1" w:anchor="def_numAccepted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ffers accepted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2" w:anchor="def_numRegistering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Students registering</w:t>
                                      </w:r>
                                    </w:hyperlink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 w:val="restart"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shd w:val="clear" w:color="000000" w:fill="FFFFFF"/>
                                    <w:noWrap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3" w:anchor="def_Ethnicity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Ethnicity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4" w:anchor="def_EthnicityWhite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Whit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5" w:anchor="def_EthnicityAsian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Asian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6" w:anchor="def_EthnicityBlack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Black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7" w:anchor="def_EthnicityMixed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Mixed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8" w:anchor="def_EthnicityOther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Other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29" w:anchor="def_EthnicityUnknown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Unknown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auto"/>
                                      <w:right w:val="nil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Total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4" w:space="0" w:color="auto"/>
                                      <w:right w:val="single" w:sz="12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 w:val="restart"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shd w:val="clear" w:color="000000" w:fill="FFFFFF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30" w:anchor="def_IMDquintile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IMD quintile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2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3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4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5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N/A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Unknown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single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auto"/>
                                      <w:right w:val="nil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 xml:space="preserve">Total 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single" w:sz="8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nil"/>
                                      <w:bottom w:val="single" w:sz="4" w:space="0" w:color="auto"/>
                                      <w:right w:val="single" w:sz="12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 w:val="restart"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shd w:val="clear" w:color="000000" w:fill="FFFFFF"/>
                                    <w:noWrap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hyperlink r:id="rId31" w:anchor="def_Gender" w:history="1">
                                      <w:r w:rsidRPr="00533E27">
                                        <w:rPr>
                                          <w:rFonts w:eastAsia="Times New Roman" w:cstheme="minorHAnsi"/>
                                          <w:sz w:val="21"/>
                                          <w:szCs w:val="21"/>
                                          <w:lang w:eastAsia="en-GB"/>
                                        </w:rPr>
                                        <w:t>Gender</w:t>
                                      </w:r>
                                    </w:hyperlink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Male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nil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nil"/>
                                      <w:left w:val="single" w:sz="4" w:space="0" w:color="auto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563C1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Female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dotted" w:sz="4" w:space="0" w:color="auto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dotted" w:sz="4" w:space="0" w:color="auto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38"/>
                                </w:trPr>
                                <w:tc>
                                  <w:tcPr>
                                    <w:tcW w:w="1032" w:type="dxa"/>
                                    <w:vMerge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4" w:space="0" w:color="000000"/>
                                      <w:right w:val="nil"/>
                                    </w:tcBorders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563C1"/>
                                        <w:sz w:val="21"/>
                                        <w:szCs w:val="21"/>
                                        <w:u w:val="single"/>
                                        <w:lang w:eastAsia="en-GB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Other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8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dotted" w:sz="4" w:space="0" w:color="auto"/>
                                      <w:left w:val="nil"/>
                                      <w:bottom w:val="nil"/>
                                      <w:right w:val="single" w:sz="4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dotted" w:sz="4" w:space="0" w:color="auto"/>
                                      <w:left w:val="single" w:sz="4" w:space="0" w:color="auto"/>
                                      <w:bottom w:val="nil"/>
                                      <w:right w:val="single" w:sz="12" w:space="0" w:color="auto"/>
                                    </w:tcBorders>
                                    <w:shd w:val="clear" w:color="000000" w:fill="FFFFFF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824D8C" w:rsidRPr="00A10B89" w:rsidTr="00EE3A1D">
                                <w:trPr>
                                  <w:trHeight w:val="250"/>
                                </w:trPr>
                                <w:tc>
                                  <w:tcPr>
                                    <w:tcW w:w="1032" w:type="dxa"/>
                                    <w:tcBorders>
                                      <w:top w:val="single" w:sz="4" w:space="0" w:color="auto"/>
                                      <w:left w:val="single" w:sz="12" w:space="0" w:color="auto"/>
                                      <w:bottom w:val="single" w:sz="12" w:space="0" w:color="auto"/>
                                      <w:right w:val="nil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 </w:t>
                                    </w:r>
                                  </w:p>
                                </w:tc>
                                <w:tc>
                                  <w:tcPr>
                                    <w:tcW w:w="1151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Total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8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350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center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915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093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4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  <w:tc>
                                  <w:tcPr>
                                    <w:tcW w:w="1222" w:type="dxa"/>
                                    <w:tcBorders>
                                      <w:top w:val="single" w:sz="4" w:space="0" w:color="auto"/>
                                      <w:left w:val="nil"/>
                                      <w:bottom w:val="single" w:sz="12" w:space="0" w:color="auto"/>
                                      <w:right w:val="single" w:sz="12" w:space="0" w:color="auto"/>
                                    </w:tcBorders>
                                    <w:shd w:val="clear" w:color="000000" w:fill="D9D9D9"/>
                                    <w:noWrap/>
                                    <w:vAlign w:val="bottom"/>
                                    <w:hideMark/>
                                  </w:tcPr>
                                  <w:p w:rsidR="00824D8C" w:rsidRPr="00A10B89" w:rsidRDefault="00824D8C" w:rsidP="00EE3A1D">
                                    <w:pPr>
                                      <w:spacing w:after="0" w:line="240" w:lineRule="auto"/>
                                      <w:jc w:val="right"/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</w:pPr>
                                    <w:r w:rsidRPr="00A10B89">
                                      <w:rPr>
                                        <w:rFonts w:eastAsia="Times New Roman" w:cstheme="minorHAnsi"/>
                                        <w:color w:val="000000"/>
                                        <w:sz w:val="21"/>
                                        <w:szCs w:val="21"/>
                                        <w:lang w:eastAsia="en-GB"/>
                                      </w:rPr>
                                      <w:t>0</w:t>
                                    </w:r>
                                  </w:p>
                                </w:tc>
                              </w:tr>
                            </w:tbl>
                            <w:p w:rsidR="00824D8C" w:rsidRDefault="00824D8C" w:rsidP="00824D8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Text Box 1"/>
                        <wps:cNvSpPr txBox="1"/>
                        <wps:spPr>
                          <a:xfrm rot="19321268">
                            <a:off x="1685925" y="1266825"/>
                            <a:ext cx="6686550" cy="192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824D8C" w:rsidRPr="00C3579F" w:rsidRDefault="00824D8C" w:rsidP="00824D8C">
                              <w:pPr>
                                <w:jc w:val="center"/>
                                <w:rPr>
                                  <w:rFonts w:asciiTheme="majorHAnsi" w:hAnsiTheme="majorHAnsi" w:cstheme="majorHAnsi"/>
                                  <w:noProof/>
                                  <w:color w:val="BFBFBF" w:themeColor="background1" w:themeShade="BF"/>
                                  <w:sz w:val="200"/>
                                  <w:szCs w:val="20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solidFill>
                                      <w14:schemeClr w14:val="bg1">
                                        <w14:alpha w14:val="85000"/>
                                        <w14:lumMod w14:val="75000"/>
                                      </w14:schemeClr>
                                    </w14:solidFill>
                                  </w14:textFill>
                                </w:rPr>
                              </w:pPr>
                              <w:r w:rsidRPr="00C3579F">
                                <w:rPr>
                                  <w:rFonts w:asciiTheme="majorHAnsi" w:hAnsiTheme="majorHAnsi" w:cstheme="majorHAnsi"/>
                                  <w:noProof/>
                                  <w:color w:val="BFBFBF" w:themeColor="background1" w:themeShade="BF"/>
                                  <w:sz w:val="200"/>
                                  <w:szCs w:val="20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solidFill>
                                      <w14:schemeClr w14:val="bg1">
                                        <w14:alpha w14:val="85000"/>
                                        <w14:lumMod w14:val="75000"/>
                                      </w14:schemeClr>
                                    </w14:solidFill>
                                  </w14:textFill>
                                </w:rPr>
                                <w:t>EXAMP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760965" id="Group 3" o:spid="_x0000_s1026" style="position:absolute;margin-left:-49.15pt;margin-top:28.65pt;width:817.5pt;height:337.5pt;z-index:-251657216" coordsize="103822,428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">
                <v:rect id="Rectangle 2" o:spid="_x0000_s1027" style="position:absolute;width:103822;height:4286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SVjcIA&#10;AADaAAAADwAAAGRycy9kb3ducmV2LnhtbESPT2sCMRTE70K/Q3gFb5qtB5HtRmkLpYoH8U/vr8lz&#10;d+nmZUni7vrtjSB4HGbmN0yxGmwjOvKhdqzgbZqBINbO1FwqOB2/JwsQISIbbByTgisFWC1fRgXm&#10;xvW8p+4QS5EgHHJUUMXY5lIGXZHFMHUtcfLOzluMSfpSGo99gttGzrJsLi3WnBYqbOmrIv1/uFgF&#10;v+782Vv9x5vuuqsvP1uv9WKr1Ph1+HgHEWmIz/CjvTYKZnC/km6AX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0RJWNwgAAANoAAAAPAAAAAAAAAAAAAAAAAJgCAABkcnMvZG93&#10;bnJldi54bWxQSwUGAAAAAAQABAD1AAAAhwMAAAAA&#10;" filled="f" stroked="f" strokeweight="1pt">
                  <v:textbox>
                    <w:txbxContent>
                      <w:tbl>
                        <w:tblPr>
                          <w:tblW w:w="15923" w:type="dxa"/>
                          <w:tblLook w:val="04A0" w:firstRow="1" w:lastRow="0" w:firstColumn="1" w:lastColumn="0" w:noHBand="0" w:noVBand="1"/>
                        </w:tblPr>
                        <w:tblGrid>
                          <w:gridCol w:w="1032"/>
                          <w:gridCol w:w="1151"/>
                          <w:gridCol w:w="1350"/>
                          <w:gridCol w:w="915"/>
                          <w:gridCol w:w="1093"/>
                          <w:gridCol w:w="1222"/>
                          <w:gridCol w:w="1350"/>
                          <w:gridCol w:w="915"/>
                          <w:gridCol w:w="1093"/>
                          <w:gridCol w:w="1222"/>
                          <w:gridCol w:w="1350"/>
                          <w:gridCol w:w="915"/>
                          <w:gridCol w:w="1093"/>
                          <w:gridCol w:w="1222"/>
                        </w:tblGrid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tcBorders>
                                <w:top w:val="single" w:sz="12" w:space="0" w:color="auto"/>
                                <w:left w:val="single" w:sz="12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single" w:sz="12" w:space="0" w:color="auto"/>
                                <w:left w:val="nil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4580" w:type="dxa"/>
                              <w:gridSpan w:val="4"/>
                              <w:tcBorders>
                                <w:top w:val="single" w:sz="12" w:space="0" w:color="auto"/>
                                <w:left w:val="nil"/>
                                <w:bottom w:val="single" w:sz="4" w:space="0" w:color="auto"/>
                                <w:right w:val="single" w:sz="8" w:space="0" w:color="000000"/>
                              </w:tcBorders>
                              <w:shd w:val="clear" w:color="auto" w:fill="auto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center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2" w:anchor="def_Mode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Full-time</w:t>
                                </w:r>
                              </w:hyperlink>
                            </w:p>
                          </w:tc>
                          <w:tc>
                            <w:tcPr>
                              <w:tcW w:w="4580" w:type="dxa"/>
                              <w:gridSpan w:val="4"/>
                              <w:tcBorders>
                                <w:top w:val="single" w:sz="12" w:space="0" w:color="auto"/>
                                <w:left w:val="nil"/>
                                <w:bottom w:val="single" w:sz="4" w:space="0" w:color="auto"/>
                                <w:right w:val="single" w:sz="8" w:space="0" w:color="000000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center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3" w:anchor="def_Mode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Part-time</w:t>
                                </w:r>
                              </w:hyperlink>
                            </w:p>
                          </w:tc>
                          <w:tc>
                            <w:tcPr>
                              <w:tcW w:w="4580" w:type="dxa"/>
                              <w:gridSpan w:val="4"/>
                              <w:tcBorders>
                                <w:top w:val="single" w:sz="12" w:space="0" w:color="auto"/>
                                <w:left w:val="nil"/>
                                <w:bottom w:val="single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center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4" w:anchor="def_Mode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Apprenticeships</w:t>
                                </w:r>
                              </w:hyperlink>
                            </w:p>
                          </w:tc>
                        </w:tr>
                        <w:tr w:rsidR="00824D8C" w:rsidRPr="00A10B89" w:rsidTr="00EE3A1D">
                          <w:trPr>
                            <w:trHeight w:val="717"/>
                          </w:trPr>
                          <w:tc>
                            <w:tcPr>
                              <w:tcW w:w="1032" w:type="dxa"/>
                              <w:tcBorders>
                                <w:top w:val="nil"/>
                                <w:left w:val="single" w:sz="12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nil"/>
                                <w:left w:val="nil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5" w:anchor="def_numApplications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Total number of applications</w:t>
                                </w:r>
                              </w:hyperlink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6" w:anchor="def_numOffers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ffers made</w:t>
                                </w:r>
                              </w:hyperlink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single" w:sz="4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7" w:anchor="def_numAccepted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ffers accepted</w:t>
                                </w:r>
                              </w:hyperlink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8" w:anchor="def_numRegistering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Students registering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39" w:anchor="def_numApplications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Total number of applications</w:t>
                                </w:r>
                              </w:hyperlink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0" w:anchor="def_numOffers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ffers made</w:t>
                                </w:r>
                              </w:hyperlink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single" w:sz="4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1" w:anchor="def_numAccepted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ffers accepted</w:t>
                                </w:r>
                              </w:hyperlink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2" w:anchor="def_numRegistering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Students registering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3" w:anchor="def_numApplications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Total number of applications</w:t>
                                </w:r>
                              </w:hyperlink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4" w:anchor="def_numOffers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ffers made</w:t>
                                </w:r>
                              </w:hyperlink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single" w:sz="4" w:space="0" w:color="auto"/>
                                <w:bottom w:val="nil"/>
                                <w:right w:val="nil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5" w:anchor="def_numAccepted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ffers accepted</w:t>
                                </w:r>
                              </w:hyperlink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6" w:anchor="def_numRegistering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Students registering</w:t>
                                </w:r>
                              </w:hyperlink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 w:val="restart"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shd w:val="clear" w:color="000000" w:fill="FFFFFF"/>
                              <w:noWrap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7" w:anchor="def_Ethnicity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Ethnicity</w:t>
                                </w:r>
                              </w:hyperlink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8" w:anchor="def_EthnicityWhite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White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49" w:anchor="def_EthnicityAsian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Asian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50" w:anchor="def_EthnicityBlack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Black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51" w:anchor="def_EthnicityMixed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Mixed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52" w:anchor="def_EthnicityOther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Other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53" w:anchor="def_EthnicityUnknown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Unknown</w:t>
                                </w:r>
                              </w:hyperlink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auto"/>
                                <w:right w:val="nil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Total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nil"/>
                                <w:bottom w:val="single" w:sz="4" w:space="0" w:color="auto"/>
                                <w:right w:val="single" w:sz="12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 w:val="restart"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shd w:val="clear" w:color="000000" w:fill="FFFFFF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54" w:anchor="def_IMDquintile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IMD quintile</w:t>
                                </w:r>
                              </w:hyperlink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2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3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4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5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N/A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Unknown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nil"/>
                                <w:bottom w:val="single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auto"/>
                                <w:right w:val="nil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 xml:space="preserve">Total 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single" w:sz="8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single" w:sz="12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 w:val="restart"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shd w:val="clear" w:color="000000" w:fill="FFFFFF"/>
                              <w:noWrap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hyperlink r:id="rId55" w:anchor="def_Gender" w:history="1">
                                <w:r w:rsidRPr="00533E27">
                                  <w:rPr>
                                    <w:rFonts w:eastAsia="Times New Roman" w:cstheme="minorHAnsi"/>
                                    <w:sz w:val="21"/>
                                    <w:szCs w:val="21"/>
                                    <w:lang w:eastAsia="en-GB"/>
                                  </w:rPr>
                                  <w:t>Gender</w:t>
                                </w:r>
                              </w:hyperlink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Male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nil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nil"/>
                                <w:left w:val="single" w:sz="4" w:space="0" w:color="auto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563C1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Female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dotted" w:sz="4" w:space="0" w:color="auto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dotted" w:sz="4" w:space="0" w:color="auto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38"/>
                          </w:trPr>
                          <w:tc>
                            <w:tcPr>
                              <w:tcW w:w="1032" w:type="dxa"/>
                              <w:vMerge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4" w:space="0" w:color="00000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563C1"/>
                                  <w:sz w:val="21"/>
                                  <w:szCs w:val="21"/>
                                  <w:u w:val="single"/>
                                  <w:lang w:eastAsia="en-GB"/>
                                </w:rPr>
                              </w:pP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Other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8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dotted" w:sz="4" w:space="0" w:color="auto"/>
                                <w:left w:val="nil"/>
                                <w:bottom w:val="nil"/>
                                <w:right w:val="single" w:sz="4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dotted" w:sz="4" w:space="0" w:color="auto"/>
                                <w:left w:val="single" w:sz="4" w:space="0" w:color="auto"/>
                                <w:bottom w:val="nil"/>
                                <w:right w:val="single" w:sz="12" w:space="0" w:color="auto"/>
                              </w:tcBorders>
                              <w:shd w:val="clear" w:color="000000" w:fill="FFFFFF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</w:tr>
                        <w:tr w:rsidR="00824D8C" w:rsidRPr="00A10B89" w:rsidTr="00EE3A1D">
                          <w:trPr>
                            <w:trHeight w:val="250"/>
                          </w:trPr>
                          <w:tc>
                            <w:tcPr>
                              <w:tcW w:w="1032" w:type="dxa"/>
                              <w:tcBorders>
                                <w:top w:val="single" w:sz="4" w:space="0" w:color="auto"/>
                                <w:left w:val="single" w:sz="12" w:space="0" w:color="auto"/>
                                <w:bottom w:val="single" w:sz="12" w:space="0" w:color="auto"/>
                                <w:right w:val="nil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 </w:t>
                              </w:r>
                            </w:p>
                          </w:tc>
                          <w:tc>
                            <w:tcPr>
                              <w:tcW w:w="1151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Total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8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350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center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915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093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4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  <w:tc>
                            <w:tcPr>
                              <w:tcW w:w="1222" w:type="dxa"/>
                              <w:tcBorders>
                                <w:top w:val="single" w:sz="4" w:space="0" w:color="auto"/>
                                <w:left w:val="nil"/>
                                <w:bottom w:val="single" w:sz="12" w:space="0" w:color="auto"/>
                                <w:right w:val="single" w:sz="12" w:space="0" w:color="auto"/>
                              </w:tcBorders>
                              <w:shd w:val="clear" w:color="000000" w:fill="D9D9D9"/>
                              <w:noWrap/>
                              <w:vAlign w:val="bottom"/>
                              <w:hideMark/>
                            </w:tcPr>
                            <w:p w:rsidR="00824D8C" w:rsidRPr="00A10B89" w:rsidRDefault="00824D8C" w:rsidP="00EE3A1D">
                              <w:pPr>
                                <w:spacing w:after="0" w:line="240" w:lineRule="auto"/>
                                <w:jc w:val="right"/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</w:pPr>
                              <w:r w:rsidRPr="00A10B89">
                                <w:rPr>
                                  <w:rFonts w:eastAsia="Times New Roman" w:cstheme="minorHAnsi"/>
                                  <w:color w:val="000000"/>
                                  <w:sz w:val="21"/>
                                  <w:szCs w:val="21"/>
                                  <w:lang w:eastAsia="en-GB"/>
                                </w:rPr>
                                <w:t>0</w:t>
                              </w:r>
                            </w:p>
                          </w:tc>
                        </w:tr>
                      </w:tbl>
                      <w:p w:rsidR="00824D8C" w:rsidRDefault="00824D8C" w:rsidP="00824D8C">
                        <w:pPr>
                          <w:jc w:val="center"/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16859;top:12668;width:66865;height:19240;rotation:-2488983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u05LwA&#10;AADaAAAADwAAAGRycy9kb3ducmV2LnhtbERPSwrCMBDdC94hjOBOU12IVqOoRXGj4AfXQzO2xWZS&#10;mqj19kYQXA2P953ZojGleFLtCssKBv0IBHFqdcGZgst50xuDcB5ZY2mZFLzJwWLebs0w1vbFR3qe&#10;fCZCCLsYFeTeV7GULs3JoOvbijhwN1sb9AHWmdQ1vkK4KeUwikbSYMGhIceK1jml99PDKFhPju5Q&#10;JEnyNput3SeXIa2aq1LdTrOcgvDU+L/4597pMB++r3yvnH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P27TkvAAAANoAAAAPAAAAAAAAAAAAAAAAAJgCAABkcnMvZG93bnJldi54&#10;bWxQSwUGAAAAAAQABAD1AAAAgQMAAAAA&#10;" filled="f" stroked="f">
                  <v:fill o:detectmouseclick="t"/>
                  <v:textbox>
                    <w:txbxContent>
                      <w:p w:rsidR="00824D8C" w:rsidRPr="00C3579F" w:rsidRDefault="00824D8C" w:rsidP="00824D8C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color w:val="BFBFBF" w:themeColor="background1" w:themeShade="BF"/>
                            <w:sz w:val="200"/>
                            <w:szCs w:val="20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textFill>
                              <w14:solidFill>
                                <w14:schemeClr w14:val="bg1">
                                  <w14:alpha w14:val="85000"/>
                                  <w14:lumMod w14:val="75000"/>
                                </w14:schemeClr>
                              </w14:solidFill>
                            </w14:textFill>
                          </w:rPr>
                        </w:pPr>
                        <w:r w:rsidRPr="00C3579F">
                          <w:rPr>
                            <w:rFonts w:asciiTheme="majorHAnsi" w:hAnsiTheme="majorHAnsi" w:cstheme="majorHAnsi"/>
                            <w:noProof/>
                            <w:color w:val="BFBFBF" w:themeColor="background1" w:themeShade="BF"/>
                            <w:sz w:val="200"/>
                            <w:szCs w:val="20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textFill>
                              <w14:solidFill>
                                <w14:schemeClr w14:val="bg1">
                                  <w14:alpha w14:val="85000"/>
                                  <w14:lumMod w14:val="75000"/>
                                </w14:schemeClr>
                              </w14:solidFill>
                            </w14:textFill>
                          </w:rPr>
                          <w:t>EXAMPL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7D5FDA" w:rsidRPr="0050521B" w:rsidRDefault="007D5FDA" w:rsidP="0050521B">
      <w:bookmarkStart w:id="0" w:name="_GoBack"/>
      <w:bookmarkEnd w:id="0"/>
    </w:p>
    <w:sectPr w:rsidR="007D5FDA" w:rsidRPr="0050521B" w:rsidSect="00A10B89">
      <w:footerReference w:type="default" r:id="rId56"/>
      <w:pgSz w:w="16838" w:h="11906" w:orient="landscape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5FDA" w:rsidRDefault="007D5FDA" w:rsidP="007906A2">
      <w:pPr>
        <w:spacing w:after="0" w:line="240" w:lineRule="auto"/>
      </w:pPr>
      <w:r>
        <w:separator/>
      </w:r>
    </w:p>
  </w:endnote>
  <w:endnote w:type="continuationSeparator" w:id="0">
    <w:p w:rsidR="007D5FDA" w:rsidRDefault="007D5FDA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5586" w:rsidRPr="000D5586" w:rsidRDefault="000D5586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824D8C">
      <w:rPr>
        <w:noProof/>
      </w:rPr>
      <w:t>1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5FDA" w:rsidRDefault="007D5FDA" w:rsidP="007906A2">
      <w:pPr>
        <w:spacing w:after="0" w:line="240" w:lineRule="auto"/>
      </w:pPr>
      <w:r>
        <w:separator/>
      </w:r>
    </w:p>
  </w:footnote>
  <w:footnote w:type="continuationSeparator" w:id="0">
    <w:p w:rsidR="007D5FDA" w:rsidRDefault="007D5FDA" w:rsidP="007906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3"/>
  </w:num>
  <w:num w:numId="7">
    <w:abstractNumId w:val="11"/>
  </w:num>
  <w:num w:numId="8">
    <w:abstractNumId w:val="16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5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AA7866"/>
    <w:rsid w:val="00055668"/>
    <w:rsid w:val="0007321F"/>
    <w:rsid w:val="000D5586"/>
    <w:rsid w:val="000E46A8"/>
    <w:rsid w:val="00121BE6"/>
    <w:rsid w:val="00230F2C"/>
    <w:rsid w:val="00283ADA"/>
    <w:rsid w:val="0028644A"/>
    <w:rsid w:val="0034005B"/>
    <w:rsid w:val="00346B21"/>
    <w:rsid w:val="00356F9A"/>
    <w:rsid w:val="00365923"/>
    <w:rsid w:val="00383FA9"/>
    <w:rsid w:val="00387013"/>
    <w:rsid w:val="003E1FEF"/>
    <w:rsid w:val="00403183"/>
    <w:rsid w:val="004C31D6"/>
    <w:rsid w:val="0050521B"/>
    <w:rsid w:val="00512FA6"/>
    <w:rsid w:val="00533E27"/>
    <w:rsid w:val="005A11A8"/>
    <w:rsid w:val="005E57D0"/>
    <w:rsid w:val="005F17E7"/>
    <w:rsid w:val="00600763"/>
    <w:rsid w:val="006141A1"/>
    <w:rsid w:val="00711BC5"/>
    <w:rsid w:val="007906A2"/>
    <w:rsid w:val="007D5FDA"/>
    <w:rsid w:val="00824D8C"/>
    <w:rsid w:val="008258BD"/>
    <w:rsid w:val="00842A8B"/>
    <w:rsid w:val="009827EF"/>
    <w:rsid w:val="009F08E1"/>
    <w:rsid w:val="00A10B89"/>
    <w:rsid w:val="00A96715"/>
    <w:rsid w:val="00AA7866"/>
    <w:rsid w:val="00B00DA0"/>
    <w:rsid w:val="00B0478A"/>
    <w:rsid w:val="00BA6DA8"/>
    <w:rsid w:val="00BB31AD"/>
    <w:rsid w:val="00C139E6"/>
    <w:rsid w:val="00DE2E26"/>
    <w:rsid w:val="00F64624"/>
    <w:rsid w:val="00F81282"/>
    <w:rsid w:val="00F8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BA0893-5957-41D1-91B1-CD54847B1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DA0"/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5F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5FD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10B8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93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taffsja\AppData\Local\Microsoft\Windows\INetCache\Content.MSO\D1ACD4CF.xlsx" TargetMode="External"/><Relationship Id="rId18" Type="http://schemas.openxmlformats.org/officeDocument/2006/relationships/hyperlink" Target="file:///C:\Users\taffsja\AppData\Local\Microsoft\Windows\INetCache\Content.MSO\D1ACD4CF.xlsx" TargetMode="External"/><Relationship Id="rId26" Type="http://schemas.openxmlformats.org/officeDocument/2006/relationships/hyperlink" Target="file:///C:\Users\taffsja\AppData\Local\Microsoft\Windows\INetCache\Content.MSO\D1ACD4CF.xlsx" TargetMode="External"/><Relationship Id="rId39" Type="http://schemas.openxmlformats.org/officeDocument/2006/relationships/hyperlink" Target="file:///C:\Users\taffsja\AppData\Local\Microsoft\Windows\INetCache\Content.MSO\D1ACD4CF.xlsx" TargetMode="External"/><Relationship Id="rId21" Type="http://schemas.openxmlformats.org/officeDocument/2006/relationships/hyperlink" Target="file:///C:\Users\taffsja\AppData\Local\Microsoft\Windows\INetCache\Content.MSO\D1ACD4CF.xlsx" TargetMode="External"/><Relationship Id="rId34" Type="http://schemas.openxmlformats.org/officeDocument/2006/relationships/hyperlink" Target="file:///C:\Users\taffsja\AppData\Local\Microsoft\Windows\INetCache\Content.MSO\D1ACD4CF.xlsx" TargetMode="External"/><Relationship Id="rId42" Type="http://schemas.openxmlformats.org/officeDocument/2006/relationships/hyperlink" Target="file:///C:\Users\taffsja\AppData\Local\Microsoft\Windows\INetCache\Content.MSO\D1ACD4CF.xlsx" TargetMode="External"/><Relationship Id="rId47" Type="http://schemas.openxmlformats.org/officeDocument/2006/relationships/hyperlink" Target="file:///C:\Users\taffsja\AppData\Local\Microsoft\Windows\INetCache\Content.MSO\D1ACD4CF.xlsx" TargetMode="External"/><Relationship Id="rId50" Type="http://schemas.openxmlformats.org/officeDocument/2006/relationships/hyperlink" Target="file:///C:\Users\taffsja\AppData\Local\Microsoft\Windows\INetCache\Content.MSO\D1ACD4CF.xlsx" TargetMode="External"/><Relationship Id="rId55" Type="http://schemas.openxmlformats.org/officeDocument/2006/relationships/hyperlink" Target="file:///C:\Users\taffsja\AppData\Local\Microsoft\Windows\INetCache\Content.MSO\D1ACD4CF.xlsx" TargetMode="External"/><Relationship Id="rId7" Type="http://schemas.openxmlformats.org/officeDocument/2006/relationships/endnotes" Target="endnotes.xml"/><Relationship Id="rId12" Type="http://schemas.openxmlformats.org/officeDocument/2006/relationships/hyperlink" Target="file:///C:\Users\taffsja\AppData\Local\Microsoft\Windows\INetCache\Content.MSO\D1ACD4CF.xlsx" TargetMode="External"/><Relationship Id="rId17" Type="http://schemas.openxmlformats.org/officeDocument/2006/relationships/hyperlink" Target="file:///C:\Users\taffsja\AppData\Local\Microsoft\Windows\INetCache\Content.MSO\D1ACD4CF.xlsx" TargetMode="External"/><Relationship Id="rId25" Type="http://schemas.openxmlformats.org/officeDocument/2006/relationships/hyperlink" Target="file:///C:\Users\taffsja\AppData\Local\Microsoft\Windows\INetCache\Content.MSO\D1ACD4CF.xlsx" TargetMode="External"/><Relationship Id="rId33" Type="http://schemas.openxmlformats.org/officeDocument/2006/relationships/hyperlink" Target="file:///C:\Users\taffsja\AppData\Local\Microsoft\Windows\INetCache\Content.MSO\D1ACD4CF.xlsx" TargetMode="External"/><Relationship Id="rId38" Type="http://schemas.openxmlformats.org/officeDocument/2006/relationships/hyperlink" Target="file:///C:\Users\taffsja\AppData\Local\Microsoft\Windows\INetCache\Content.MSO\D1ACD4CF.xlsx" TargetMode="External"/><Relationship Id="rId46" Type="http://schemas.openxmlformats.org/officeDocument/2006/relationships/hyperlink" Target="file:///C:\Users\taffsja\AppData\Local\Microsoft\Windows\INetCache\Content.MSO\D1ACD4CF.xlsx" TargetMode="External"/><Relationship Id="rId2" Type="http://schemas.openxmlformats.org/officeDocument/2006/relationships/numbering" Target="numbering.xml"/><Relationship Id="rId16" Type="http://schemas.openxmlformats.org/officeDocument/2006/relationships/hyperlink" Target="file:///C:\Users\taffsja\AppData\Local\Microsoft\Windows\INetCache\Content.MSO\D1ACD4CF.xlsx" TargetMode="External"/><Relationship Id="rId20" Type="http://schemas.openxmlformats.org/officeDocument/2006/relationships/hyperlink" Target="file:///C:\Users\taffsja\AppData\Local\Microsoft\Windows\INetCache\Content.MSO\D1ACD4CF.xlsx" TargetMode="External"/><Relationship Id="rId29" Type="http://schemas.openxmlformats.org/officeDocument/2006/relationships/hyperlink" Target="file:///C:\Users\taffsja\AppData\Local\Microsoft\Windows\INetCache\Content.MSO\D1ACD4CF.xlsx" TargetMode="External"/><Relationship Id="rId41" Type="http://schemas.openxmlformats.org/officeDocument/2006/relationships/hyperlink" Target="file:///C:\Users\taffsja\AppData\Local\Microsoft\Windows\INetCache\Content.MSO\D1ACD4CF.xlsx" TargetMode="External"/><Relationship Id="rId54" Type="http://schemas.openxmlformats.org/officeDocument/2006/relationships/hyperlink" Target="file:///C:\Users\taffsja\AppData\Local\Microsoft\Windows\INetCache\Content.MSO\D1ACD4CF.xls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taffsja\AppData\Local\Microsoft\Windows\INetCache\Content.MSO\D1ACD4CF.xlsx" TargetMode="External"/><Relationship Id="rId24" Type="http://schemas.openxmlformats.org/officeDocument/2006/relationships/hyperlink" Target="file:///C:\Users\taffsja\AppData\Local\Microsoft\Windows\INetCache\Content.MSO\D1ACD4CF.xlsx" TargetMode="External"/><Relationship Id="rId32" Type="http://schemas.openxmlformats.org/officeDocument/2006/relationships/hyperlink" Target="file:///C:\Users\taffsja\AppData\Local\Microsoft\Windows\INetCache\Content.MSO\D1ACD4CF.xlsx" TargetMode="External"/><Relationship Id="rId37" Type="http://schemas.openxmlformats.org/officeDocument/2006/relationships/hyperlink" Target="file:///C:\Users\taffsja\AppData\Local\Microsoft\Windows\INetCache\Content.MSO\D1ACD4CF.xlsx" TargetMode="External"/><Relationship Id="rId40" Type="http://schemas.openxmlformats.org/officeDocument/2006/relationships/hyperlink" Target="file:///C:\Users\taffsja\AppData\Local\Microsoft\Windows\INetCache\Content.MSO\D1ACD4CF.xlsx" TargetMode="External"/><Relationship Id="rId45" Type="http://schemas.openxmlformats.org/officeDocument/2006/relationships/hyperlink" Target="file:///C:\Users\taffsja\AppData\Local\Microsoft\Windows\INetCache\Content.MSO\D1ACD4CF.xlsx" TargetMode="External"/><Relationship Id="rId53" Type="http://schemas.openxmlformats.org/officeDocument/2006/relationships/hyperlink" Target="file:///C:\Users\taffsja\AppData\Local\Microsoft\Windows\INetCache\Content.MSO\D1ACD4CF.xlsx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file:///C:\Users\taffsja\AppData\Local\Microsoft\Windows\INetCache\Content.MSO\D1ACD4CF.xlsx" TargetMode="External"/><Relationship Id="rId23" Type="http://schemas.openxmlformats.org/officeDocument/2006/relationships/hyperlink" Target="file:///C:\Users\taffsja\AppData\Local\Microsoft\Windows\INetCache\Content.MSO\D1ACD4CF.xlsx" TargetMode="External"/><Relationship Id="rId28" Type="http://schemas.openxmlformats.org/officeDocument/2006/relationships/hyperlink" Target="file:///C:\Users\taffsja\AppData\Local\Microsoft\Windows\INetCache\Content.MSO\D1ACD4CF.xlsx" TargetMode="External"/><Relationship Id="rId36" Type="http://schemas.openxmlformats.org/officeDocument/2006/relationships/hyperlink" Target="file:///C:\Users\taffsja\AppData\Local\Microsoft\Windows\INetCache\Content.MSO\D1ACD4CF.xlsx" TargetMode="External"/><Relationship Id="rId49" Type="http://schemas.openxmlformats.org/officeDocument/2006/relationships/hyperlink" Target="file:///C:\Users\taffsja\AppData\Local\Microsoft\Windows\INetCache\Content.MSO\D1ACD4CF.xlsx" TargetMode="External"/><Relationship Id="rId57" Type="http://schemas.openxmlformats.org/officeDocument/2006/relationships/fontTable" Target="fontTable.xml"/><Relationship Id="rId10" Type="http://schemas.openxmlformats.org/officeDocument/2006/relationships/hyperlink" Target="file:///C:\Users\taffsja\AppData\Local\Microsoft\Windows\INetCache\Content.MSO\D1ACD4CF.xlsx" TargetMode="External"/><Relationship Id="rId19" Type="http://schemas.openxmlformats.org/officeDocument/2006/relationships/hyperlink" Target="file:///C:\Users\taffsja\AppData\Local\Microsoft\Windows\INetCache\Content.MSO\D1ACD4CF.xlsx" TargetMode="External"/><Relationship Id="rId31" Type="http://schemas.openxmlformats.org/officeDocument/2006/relationships/hyperlink" Target="file:///C:\Users\taffsja\AppData\Local\Microsoft\Windows\INetCache\Content.MSO\D1ACD4CF.xlsx" TargetMode="External"/><Relationship Id="rId44" Type="http://schemas.openxmlformats.org/officeDocument/2006/relationships/hyperlink" Target="file:///C:\Users\taffsja\AppData\Local\Microsoft\Windows\INetCache\Content.MSO\D1ACD4CF.xlsx" TargetMode="External"/><Relationship Id="rId52" Type="http://schemas.openxmlformats.org/officeDocument/2006/relationships/hyperlink" Target="file:///C:\Users\taffsja\AppData\Local\Microsoft\Windows\INetCache\Content.MSO\D1ACD4CF.xlsx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taffsja\AppData\Local\Microsoft\Windows\INetCache\Content.MSO\D1ACD4CF.xlsx" TargetMode="External"/><Relationship Id="rId14" Type="http://schemas.openxmlformats.org/officeDocument/2006/relationships/hyperlink" Target="file:///C:\Users\taffsja\AppData\Local\Microsoft\Windows\INetCache\Content.MSO\D1ACD4CF.xlsx" TargetMode="External"/><Relationship Id="rId22" Type="http://schemas.openxmlformats.org/officeDocument/2006/relationships/hyperlink" Target="file:///C:\Users\taffsja\AppData\Local\Microsoft\Windows\INetCache\Content.MSO\D1ACD4CF.xlsx" TargetMode="External"/><Relationship Id="rId27" Type="http://schemas.openxmlformats.org/officeDocument/2006/relationships/hyperlink" Target="file:///C:\Users\taffsja\AppData\Local\Microsoft\Windows\INetCache\Content.MSO\D1ACD4CF.xlsx" TargetMode="External"/><Relationship Id="rId30" Type="http://schemas.openxmlformats.org/officeDocument/2006/relationships/hyperlink" Target="file:///C:\Users\taffsja\AppData\Local\Microsoft\Windows\INetCache\Content.MSO\D1ACD4CF.xlsx" TargetMode="External"/><Relationship Id="rId35" Type="http://schemas.openxmlformats.org/officeDocument/2006/relationships/hyperlink" Target="file:///C:\Users\taffsja\AppData\Local\Microsoft\Windows\INetCache\Content.MSO\D1ACD4CF.xlsx" TargetMode="External"/><Relationship Id="rId43" Type="http://schemas.openxmlformats.org/officeDocument/2006/relationships/hyperlink" Target="file:///C:\Users\taffsja\AppData\Local\Microsoft\Windows\INetCache\Content.MSO\D1ACD4CF.xlsx" TargetMode="External"/><Relationship Id="rId48" Type="http://schemas.openxmlformats.org/officeDocument/2006/relationships/hyperlink" Target="file:///C:\Users\taffsja\AppData\Local\Microsoft\Windows\INetCache\Content.MSO\D1ACD4CF.xlsx" TargetMode="External"/><Relationship Id="rId56" Type="http://schemas.openxmlformats.org/officeDocument/2006/relationships/footer" Target="footer1.xml"/><Relationship Id="rId8" Type="http://schemas.openxmlformats.org/officeDocument/2006/relationships/hyperlink" Target="file:///C:\Users\taffsja\AppData\Local\Microsoft\Windows\INetCache\Content.MSO\D1ACD4CF.xlsx" TargetMode="External"/><Relationship Id="rId51" Type="http://schemas.openxmlformats.org/officeDocument/2006/relationships/hyperlink" Target="file:///C:\Users\taffsja\AppData\Local\Microsoft\Windows\INetCache\Content.MSO\D1ACD4CF.xlsx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0EEE4-3CB3-4684-B7E7-FBF74290C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e Taffs [7493]</dc:creator>
  <cp:keywords/>
  <dc:description/>
  <cp:lastModifiedBy>Jade Taffs [7493]</cp:lastModifiedBy>
  <cp:revision>2</cp:revision>
  <cp:lastPrinted>2019-02-26T11:26:00Z</cp:lastPrinted>
  <dcterms:created xsi:type="dcterms:W3CDTF">2019-03-14T09:18:00Z</dcterms:created>
  <dcterms:modified xsi:type="dcterms:W3CDTF">2019-03-14T09:18:00Z</dcterms:modified>
</cp:coreProperties>
</file>